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C8A18D" w14:textId="6C77441F" w:rsidR="000053A1" w:rsidRDefault="00DF5A7F" w:rsidP="00DF5A7F">
      <w:pPr>
        <w:jc w:val="center"/>
        <w:rPr>
          <w:sz w:val="28"/>
          <w:szCs w:val="28"/>
        </w:rPr>
      </w:pPr>
      <w:r w:rsidRPr="00DF5A7F">
        <w:rPr>
          <w:sz w:val="28"/>
          <w:szCs w:val="28"/>
          <w:highlight w:val="yellow"/>
        </w:rPr>
        <w:t>Chapter 2</w:t>
      </w:r>
    </w:p>
    <w:p w14:paraId="367D4768" w14:textId="4FF62E2A" w:rsidR="00DF5A7F" w:rsidRPr="00DF5A7F" w:rsidRDefault="00DF5A7F" w:rsidP="00DF5A7F">
      <w:pPr>
        <w:jc w:val="both"/>
        <w:rPr>
          <w:color w:val="ED7D31" w:themeColor="accent2"/>
          <w:sz w:val="24"/>
          <w:szCs w:val="24"/>
        </w:rPr>
      </w:pPr>
      <w:r>
        <w:rPr>
          <w:sz w:val="24"/>
          <w:szCs w:val="24"/>
        </w:rPr>
        <w:t xml:space="preserve">STL </w:t>
      </w:r>
      <w:r w:rsidRPr="00DF5A7F">
        <w:rPr>
          <w:sz w:val="24"/>
          <w:szCs w:val="24"/>
        </w:rPr>
        <w:t xml:space="preserve">components: </w:t>
      </w:r>
    </w:p>
    <w:p w14:paraId="3255DF4B" w14:textId="14A62EEA" w:rsidR="00DF5A7F" w:rsidRDefault="00DF5A7F" w:rsidP="00DF5A7F">
      <w:pPr>
        <w:pStyle w:val="ListParagraph"/>
        <w:numPr>
          <w:ilvl w:val="0"/>
          <w:numId w:val="2"/>
        </w:numPr>
        <w:jc w:val="both"/>
        <w:rPr>
          <w:color w:val="ED7D31" w:themeColor="accent2"/>
        </w:rPr>
      </w:pPr>
      <w:r w:rsidRPr="00DF5A7F">
        <w:rPr>
          <w:color w:val="ED7D31" w:themeColor="accent2"/>
        </w:rPr>
        <w:t>Containers</w:t>
      </w:r>
    </w:p>
    <w:p w14:paraId="466279E2" w14:textId="722333E2" w:rsidR="00DF5A7F" w:rsidRDefault="00451B87" w:rsidP="00DF5A7F">
      <w:pPr>
        <w:ind w:left="1440"/>
        <w:jc w:val="both"/>
        <w:rPr>
          <w:color w:val="000000" w:themeColor="text1"/>
        </w:rPr>
      </w:pPr>
      <w:r>
        <w:rPr>
          <w:color w:val="000000" w:themeColor="text1"/>
        </w:rPr>
        <w:t>Containers a</w:t>
      </w:r>
      <w:r w:rsidR="00DF5A7F">
        <w:rPr>
          <w:color w:val="000000" w:themeColor="text1"/>
        </w:rPr>
        <w:t xml:space="preserve">re objects </w:t>
      </w:r>
      <w:r>
        <w:rPr>
          <w:color w:val="000000" w:themeColor="text1"/>
        </w:rPr>
        <w:t>that store a collection</w:t>
      </w:r>
      <w:r w:rsidR="00DF5A7F">
        <w:rPr>
          <w:color w:val="000000" w:themeColor="text1"/>
        </w:rPr>
        <w:t xml:space="preserve"> of other objects</w:t>
      </w:r>
      <w:r>
        <w:rPr>
          <w:color w:val="000000" w:themeColor="text1"/>
        </w:rPr>
        <w:t xml:space="preserve">. </w:t>
      </w:r>
    </w:p>
    <w:p w14:paraId="4B8A557E" w14:textId="772C00BD" w:rsidR="00451B87" w:rsidRDefault="00451B87" w:rsidP="00DF5A7F">
      <w:pPr>
        <w:ind w:left="1440"/>
        <w:jc w:val="both"/>
        <w:rPr>
          <w:color w:val="000000" w:themeColor="text1"/>
        </w:rPr>
      </w:pPr>
      <w:r>
        <w:rPr>
          <w:color w:val="000000" w:themeColor="text1"/>
        </w:rPr>
        <w:t>STL container types:</w:t>
      </w:r>
    </w:p>
    <w:p w14:paraId="7EFEE209" w14:textId="7A25D04D" w:rsidR="00451B87" w:rsidRDefault="00451B87" w:rsidP="00DF5A7F">
      <w:pPr>
        <w:ind w:left="1440"/>
        <w:jc w:val="both"/>
        <w:rPr>
          <w:i/>
          <w:iCs/>
          <w:color w:val="7F7F7F" w:themeColor="text1" w:themeTint="80"/>
        </w:rPr>
      </w:pPr>
      <w:r w:rsidRPr="00451B87">
        <w:rPr>
          <w:i/>
          <w:iCs/>
          <w:color w:val="2F5496" w:themeColor="accent1" w:themeShade="BF"/>
        </w:rPr>
        <w:t>Sequence containers</w:t>
      </w:r>
      <w:r>
        <w:t xml:space="preserve"> organize a collection of objects of the same type T into a strictly linear arrangement. Vector&lt;T&gt;, deque&lt;T&gt;, and list&lt;T&gt;. </w:t>
      </w:r>
      <w:r w:rsidRPr="00451B87">
        <w:rPr>
          <w:i/>
          <w:iCs/>
          <w:color w:val="7F7F7F" w:themeColor="text1" w:themeTint="80"/>
        </w:rPr>
        <w:t>See reverse.CPP</w:t>
      </w:r>
    </w:p>
    <w:p w14:paraId="17B520EC" w14:textId="722C8E51" w:rsidR="00451B87" w:rsidRPr="00451B87" w:rsidRDefault="00451B87" w:rsidP="00DF5A7F">
      <w:pPr>
        <w:ind w:left="1440"/>
        <w:jc w:val="both"/>
      </w:pPr>
      <w:r>
        <w:rPr>
          <w:color w:val="2F5496" w:themeColor="accent1" w:themeShade="BF"/>
        </w:rPr>
        <w:t xml:space="preserve">Sorted associated containers </w:t>
      </w:r>
    </w:p>
    <w:p w14:paraId="19788B44" w14:textId="1C6DED44" w:rsidR="00DF5A7F" w:rsidRPr="00DF5A7F" w:rsidRDefault="00DF5A7F" w:rsidP="00DF5A7F">
      <w:pPr>
        <w:pStyle w:val="ListParagraph"/>
        <w:numPr>
          <w:ilvl w:val="0"/>
          <w:numId w:val="2"/>
        </w:numPr>
        <w:jc w:val="both"/>
        <w:rPr>
          <w:color w:val="ED7D31" w:themeColor="accent2"/>
        </w:rPr>
      </w:pPr>
      <w:r w:rsidRPr="00DF5A7F">
        <w:rPr>
          <w:color w:val="ED7D31" w:themeColor="accent2"/>
        </w:rPr>
        <w:t>Generic algorithms</w:t>
      </w:r>
    </w:p>
    <w:p w14:paraId="4033F935" w14:textId="4325E8A3" w:rsidR="00DF5A7F" w:rsidRPr="00DF5A7F" w:rsidRDefault="00DF5A7F" w:rsidP="00DF5A7F">
      <w:pPr>
        <w:pStyle w:val="ListParagraph"/>
        <w:numPr>
          <w:ilvl w:val="0"/>
          <w:numId w:val="2"/>
        </w:numPr>
        <w:jc w:val="both"/>
        <w:rPr>
          <w:color w:val="ED7D31" w:themeColor="accent2"/>
        </w:rPr>
      </w:pPr>
      <w:r w:rsidRPr="00DF5A7F">
        <w:rPr>
          <w:color w:val="ED7D31" w:themeColor="accent2"/>
        </w:rPr>
        <w:t xml:space="preserve">Iterators </w:t>
      </w:r>
    </w:p>
    <w:p w14:paraId="205A876A" w14:textId="579BC938" w:rsidR="00DF5A7F" w:rsidRPr="00DF5A7F" w:rsidRDefault="00DF5A7F" w:rsidP="00DF5A7F">
      <w:pPr>
        <w:pStyle w:val="ListParagraph"/>
        <w:numPr>
          <w:ilvl w:val="0"/>
          <w:numId w:val="2"/>
        </w:numPr>
        <w:jc w:val="both"/>
        <w:rPr>
          <w:color w:val="ED7D31" w:themeColor="accent2"/>
        </w:rPr>
      </w:pPr>
      <w:r w:rsidRPr="00DF5A7F">
        <w:rPr>
          <w:color w:val="ED7D31" w:themeColor="accent2"/>
        </w:rPr>
        <w:t>Function objects</w:t>
      </w:r>
    </w:p>
    <w:p w14:paraId="0E833D44" w14:textId="7984B907" w:rsidR="00DF5A7F" w:rsidRPr="00DF5A7F" w:rsidRDefault="00DF5A7F" w:rsidP="00DF5A7F">
      <w:pPr>
        <w:pStyle w:val="ListParagraph"/>
        <w:numPr>
          <w:ilvl w:val="0"/>
          <w:numId w:val="2"/>
        </w:numPr>
        <w:jc w:val="both"/>
        <w:rPr>
          <w:color w:val="ED7D31" w:themeColor="accent2"/>
        </w:rPr>
      </w:pPr>
      <w:r w:rsidRPr="00DF5A7F">
        <w:rPr>
          <w:color w:val="ED7D31" w:themeColor="accent2"/>
        </w:rPr>
        <w:t xml:space="preserve">Adaptor </w:t>
      </w:r>
    </w:p>
    <w:p w14:paraId="73BB3B26" w14:textId="5081C086" w:rsidR="00DF5A7F" w:rsidRPr="00DF5A7F" w:rsidRDefault="00DF5A7F" w:rsidP="00DF5A7F">
      <w:pPr>
        <w:pStyle w:val="ListParagraph"/>
        <w:numPr>
          <w:ilvl w:val="0"/>
          <w:numId w:val="2"/>
        </w:numPr>
        <w:jc w:val="both"/>
        <w:rPr>
          <w:color w:val="ED7D31" w:themeColor="accent2"/>
        </w:rPr>
      </w:pPr>
      <w:r w:rsidRPr="00DF5A7F">
        <w:rPr>
          <w:color w:val="ED7D31" w:themeColor="accent2"/>
        </w:rPr>
        <w:t>Allocators</w:t>
      </w:r>
    </w:p>
    <w:p w14:paraId="1D860DE6" w14:textId="77777777" w:rsidR="00DF5A7F" w:rsidRPr="00DF5A7F" w:rsidRDefault="00DF5A7F" w:rsidP="00DF5A7F">
      <w:pPr>
        <w:jc w:val="both"/>
      </w:pPr>
    </w:p>
    <w:sectPr w:rsidR="00DF5A7F" w:rsidRPr="00DF5A7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76695"/>
    <w:multiLevelType w:val="hybridMultilevel"/>
    <w:tmpl w:val="B89A5DEE"/>
    <w:lvl w:ilvl="0" w:tplc="0C34A5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816D1"/>
    <w:multiLevelType w:val="hybridMultilevel"/>
    <w:tmpl w:val="2D5CA05A"/>
    <w:lvl w:ilvl="0" w:tplc="0C34A58E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853491729">
    <w:abstractNumId w:val="0"/>
  </w:num>
  <w:num w:numId="2" w16cid:durableId="3309173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zGxtLQ0NzWzMDBV0lEKTi0uzszPAykwrAUAxqtz+SwAAAA="/>
  </w:docVars>
  <w:rsids>
    <w:rsidRoot w:val="00EA7B63"/>
    <w:rsid w:val="002E5ACF"/>
    <w:rsid w:val="00451B87"/>
    <w:rsid w:val="00DF5A7F"/>
    <w:rsid w:val="00EA7B63"/>
    <w:rsid w:val="00FA7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CB45F"/>
  <w15:chartTrackingRefBased/>
  <w15:docId w15:val="{84D6FE80-5C4C-44FA-AF0E-9543646D0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5A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31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0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had Talebi</dc:creator>
  <cp:keywords/>
  <dc:description/>
  <cp:lastModifiedBy>Farhad Talebi</cp:lastModifiedBy>
  <cp:revision>2</cp:revision>
  <dcterms:created xsi:type="dcterms:W3CDTF">2022-08-22T20:41:00Z</dcterms:created>
  <dcterms:modified xsi:type="dcterms:W3CDTF">2022-08-22T20:57:00Z</dcterms:modified>
</cp:coreProperties>
</file>